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0FE1D058" w:rsidR="002A0327" w:rsidRPr="00F1411E" w:rsidRDefault="002A0327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FC3B44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BA5FBF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C3B44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>Concurrency</w:t>
      </w:r>
      <w:r w:rsidR="00BA5FBF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>C++</w:t>
      </w:r>
    </w:p>
    <w:p w14:paraId="02C6CFC0" w14:textId="77777777" w:rsidR="002A0327" w:rsidRPr="00F1411E" w:rsidRDefault="002A0327" w:rsidP="00F1411E">
      <w:pPr>
        <w:spacing w:line="480" w:lineRule="auto"/>
        <w:rPr>
          <w:rFonts w:ascii="Times New Roman" w:hAnsi="Times New Roman" w:cs="Times New Roman"/>
        </w:rPr>
      </w:pPr>
    </w:p>
    <w:p w14:paraId="5B60E028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F1411E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F1411E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141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F1411E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20732824" w:rsidR="000E6081" w:rsidRPr="00F1411E" w:rsidRDefault="00BA5FBF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F141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3B44" w:rsidRPr="00F1411E">
        <w:rPr>
          <w:rFonts w:ascii="Times New Roman" w:eastAsia="Times New Roman" w:hAnsi="Times New Roman" w:cs="Times New Roman"/>
          <w:sz w:val="24"/>
          <w:szCs w:val="24"/>
        </w:rPr>
        <w:t>29</w:t>
      </w:r>
      <w:r w:rsidR="000E6081" w:rsidRPr="00F1411E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F1411E" w:rsidRDefault="00BA5FBF" w:rsidP="00F1411E">
      <w:pPr>
        <w:spacing w:line="480" w:lineRule="auto"/>
        <w:rPr>
          <w:rFonts w:ascii="Times New Roman" w:hAnsi="Times New Roman" w:cs="Times New Roman"/>
        </w:rPr>
      </w:pPr>
    </w:p>
    <w:p w14:paraId="015DEEAA" w14:textId="77777777" w:rsidR="00CD5B80" w:rsidRDefault="00010870" w:rsidP="00F141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br w:type="page"/>
      </w:r>
    </w:p>
    <w:p w14:paraId="070D0EA3" w14:textId="77777777" w:rsidR="00CD5B80" w:rsidRDefault="00CD5B80" w:rsidP="00CD5B8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6F681884" w14:textId="3542400D" w:rsidR="00CD5B80" w:rsidRPr="00CD5B80" w:rsidRDefault="00CD5B80" w:rsidP="00CD5B80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CD5B80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CD5B80">
        <w:rPr>
          <w:rFonts w:ascii="Times New Roman" w:hAnsi="Times New Roman" w:cs="Times New Roman"/>
          <w:sz w:val="24"/>
          <w:szCs w:val="24"/>
        </w:rPr>
        <w:t xml:space="preserve">ll examine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CD5B80">
        <w:rPr>
          <w:rFonts w:ascii="Times New Roman" w:hAnsi="Times New Roman" w:cs="Times New Roman"/>
          <w:sz w:val="24"/>
          <w:szCs w:val="24"/>
        </w:rPr>
        <w:t xml:space="preserve"> C++ application that showcases fundamental concurrency concep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5B80">
        <w:rPr>
          <w:rFonts w:ascii="Times New Roman" w:hAnsi="Times New Roman" w:cs="Times New Roman"/>
          <w:sz w:val="24"/>
          <w:szCs w:val="24"/>
        </w:rPr>
        <w:t xml:space="preserve"> The application creates two threads—one to </w:t>
      </w:r>
      <w:proofErr w:type="gramStart"/>
      <w:r w:rsidRPr="00CD5B80"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 w:rsidRPr="00CD5B80">
        <w:rPr>
          <w:rFonts w:ascii="Times New Roman" w:hAnsi="Times New Roman" w:cs="Times New Roman"/>
          <w:sz w:val="24"/>
          <w:szCs w:val="24"/>
        </w:rPr>
        <w:t xml:space="preserve"> and another to count down—while considering performance issues, potential vulnerabilities related to string usage, and the security of data types.</w:t>
      </w:r>
    </w:p>
    <w:p w14:paraId="7FFB9540" w14:textId="0B999FF1" w:rsidR="00E330F2" w:rsidRPr="00F1411E" w:rsidRDefault="00E330F2" w:rsidP="00F141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>Performance Issues with Concurrency</w:t>
      </w:r>
    </w:p>
    <w:p w14:paraId="7199C689" w14:textId="3D64E386" w:rsidR="00E330F2" w:rsidRPr="00F1411E" w:rsidRDefault="00CD5B80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uses</w:t>
      </w:r>
      <w:r w:rsidR="00F1411E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="00E330F2" w:rsidRPr="00F1411E">
        <w:rPr>
          <w:rFonts w:ascii="Times New Roman" w:hAnsi="Times New Roman" w:cs="Times New Roman"/>
          <w:sz w:val="24"/>
          <w:szCs w:val="24"/>
        </w:rPr>
        <w:t>a mutex to protect the shared counter variable, preventing race condi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411E">
        <w:rPr>
          <w:rFonts w:ascii="Times New Roman" w:hAnsi="Times New Roman" w:cs="Times New Roman"/>
          <w:sz w:val="24"/>
          <w:szCs w:val="24"/>
        </w:rPr>
        <w:t xml:space="preserve"> Since both need to use count</w:t>
      </w:r>
      <w:r>
        <w:rPr>
          <w:rFonts w:ascii="Times New Roman" w:hAnsi="Times New Roman" w:cs="Times New Roman"/>
          <w:sz w:val="24"/>
          <w:szCs w:val="24"/>
        </w:rPr>
        <w:t>, it</w:t>
      </w:r>
      <w:r w:rsidR="00F1411E">
        <w:rPr>
          <w:rFonts w:ascii="Times New Roman" w:hAnsi="Times New Roman" w:cs="Times New Roman"/>
          <w:sz w:val="24"/>
          <w:szCs w:val="24"/>
        </w:rPr>
        <w:t xml:space="preserve"> cause</w:t>
      </w:r>
      <w:r>
        <w:rPr>
          <w:rFonts w:ascii="Times New Roman" w:hAnsi="Times New Roman" w:cs="Times New Roman"/>
          <w:sz w:val="24"/>
          <w:szCs w:val="24"/>
        </w:rPr>
        <w:t>s</w:t>
      </w:r>
      <w:r w:rsidR="00F1411E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>bottleneck</w:t>
      </w:r>
      <w:r w:rsidR="00F1411E">
        <w:rPr>
          <w:rFonts w:ascii="Times New Roman" w:hAnsi="Times New Roman" w:cs="Times New Roman"/>
          <w:sz w:val="24"/>
          <w:szCs w:val="24"/>
        </w:rPr>
        <w:t xml:space="preserve"> due to thread two waiting on thread one to finish count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411E">
        <w:rPr>
          <w:rFonts w:ascii="Times New Roman" w:hAnsi="Times New Roman" w:cs="Times New Roman"/>
          <w:sz w:val="24"/>
          <w:szCs w:val="24"/>
        </w:rPr>
        <w:t xml:space="preserve"> It could cause a waste of resources since the thread has to wai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411E">
        <w:rPr>
          <w:rFonts w:ascii="Times New Roman" w:hAnsi="Times New Roman" w:cs="Times New Roman"/>
          <w:sz w:val="24"/>
          <w:szCs w:val="24"/>
        </w:rPr>
        <w:t xml:space="preserve"> This scenario </w:t>
      </w:r>
      <w:r>
        <w:rPr>
          <w:rFonts w:ascii="Times New Roman" w:hAnsi="Times New Roman" w:cs="Times New Roman"/>
          <w:sz w:val="24"/>
          <w:szCs w:val="24"/>
        </w:rPr>
        <w:t xml:space="preserve">allows one thread to </w:t>
      </w:r>
      <w:proofErr w:type="gramStart"/>
      <w:r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down while the other</w:t>
      </w:r>
      <w:r w:rsidR="00F1411E">
        <w:rPr>
          <w:rFonts w:ascii="Times New Roman" w:hAnsi="Times New Roman" w:cs="Times New Roman"/>
          <w:sz w:val="24"/>
          <w:szCs w:val="24"/>
        </w:rPr>
        <w:t xml:space="preserve"> handles another resource.</w:t>
      </w:r>
    </w:p>
    <w:p w14:paraId="33627393" w14:textId="5CE9570B" w:rsidR="00E330F2" w:rsidRPr="00F1411E" w:rsidRDefault="00F1411E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The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Pr="00F1411E">
        <w:rPr>
          <w:rFonts w:ascii="Times New Roman" w:hAnsi="Times New Roman" w:cs="Times New Roman"/>
          <w:sz w:val="24"/>
          <w:szCs w:val="24"/>
        </w:rPr>
        <w:t>simulated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work with sleep intervals </w:t>
      </w:r>
      <w:r>
        <w:rPr>
          <w:rFonts w:ascii="Times New Roman" w:hAnsi="Times New Roman" w:cs="Times New Roman"/>
          <w:sz w:val="24"/>
          <w:szCs w:val="24"/>
        </w:rPr>
        <w:t>demonstrates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how threads can execute concurrentl</w:t>
      </w:r>
      <w:r>
        <w:rPr>
          <w:rFonts w:ascii="Times New Roman" w:hAnsi="Times New Roman" w:cs="Times New Roman"/>
          <w:sz w:val="24"/>
          <w:szCs w:val="24"/>
        </w:rPr>
        <w:t>y</w:t>
      </w:r>
      <w:r w:rsidR="00E330F2" w:rsidRPr="00F1411E">
        <w:rPr>
          <w:rFonts w:ascii="Times New Roman" w:hAnsi="Times New Roman" w:cs="Times New Roman"/>
          <w:sz w:val="24"/>
          <w:szCs w:val="24"/>
        </w:rPr>
        <w:t>.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The sleep delay also </w:t>
      </w:r>
      <w:r w:rsidR="00CD5B80">
        <w:rPr>
          <w:rFonts w:ascii="Times New Roman" w:hAnsi="Times New Roman" w:cs="Times New Roman"/>
          <w:sz w:val="24"/>
          <w:szCs w:val="24"/>
        </w:rPr>
        <w:t>lets the human eye</w:t>
      </w:r>
      <w:r>
        <w:rPr>
          <w:rFonts w:ascii="Times New Roman" w:hAnsi="Times New Roman" w:cs="Times New Roman"/>
          <w:sz w:val="24"/>
          <w:szCs w:val="24"/>
        </w:rPr>
        <w:t xml:space="preserve"> see the computer counting and not printing out the statements almost simultaneously.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Doing this is using up resources, which is not normally advised.</w:t>
      </w:r>
    </w:p>
    <w:p w14:paraId="62F8A757" w14:textId="199CD88F" w:rsidR="00E330F2" w:rsidRDefault="00F1411E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The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attempt to handle thread sequencing by checking </w:t>
      </w:r>
      <w:r w:rsidRPr="00F1411E">
        <w:rPr>
          <w:rFonts w:ascii="Times New Roman" w:hAnsi="Times New Roman" w:cs="Times New Roman"/>
          <w:sz w:val="24"/>
          <w:szCs w:val="24"/>
        </w:rPr>
        <w:t xml:space="preserve">the </w:t>
      </w:r>
      <w:r w:rsidR="00E330F2" w:rsidRPr="00F1411E">
        <w:rPr>
          <w:rFonts w:ascii="Times New Roman" w:hAnsi="Times New Roman" w:cs="Times New Roman"/>
          <w:sz w:val="24"/>
          <w:szCs w:val="24"/>
        </w:rPr>
        <w:t>counter, although this approach may not be foolproof.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="00CD5B80">
        <w:rPr>
          <w:rFonts w:ascii="Times New Roman" w:hAnsi="Times New Roman" w:cs="Times New Roman"/>
          <w:sz w:val="24"/>
          <w:szCs w:val="24"/>
        </w:rPr>
        <w:t>Using mutex should prevent the deadlock from happening.  There is a chance that a condition could be forever ongoing.  Locking that resource forever and not allowing other threads to use the resource in a timely fashion.</w:t>
      </w:r>
    </w:p>
    <w:p w14:paraId="170E6C17" w14:textId="77777777" w:rsidR="00CD5B80" w:rsidRDefault="00CD5B80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BA50263" w14:textId="77777777" w:rsidR="00CD5B80" w:rsidRPr="00F1411E" w:rsidRDefault="00CD5B80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03B74DE" w14:textId="4B1B984C" w:rsidR="00E330F2" w:rsidRPr="00F1411E" w:rsidRDefault="00E330F2" w:rsidP="00F141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 xml:space="preserve">Vulnerabilities Exhibited with </w:t>
      </w:r>
      <w:r w:rsidR="00F1411E" w:rsidRPr="00F1411E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F1411E">
        <w:rPr>
          <w:rFonts w:ascii="Times New Roman" w:hAnsi="Times New Roman" w:cs="Times New Roman"/>
          <w:b/>
          <w:bCs/>
          <w:sz w:val="24"/>
          <w:szCs w:val="24"/>
        </w:rPr>
        <w:t>Use of Strings</w:t>
      </w:r>
    </w:p>
    <w:p w14:paraId="73FF3273" w14:textId="122E0123" w:rsidR="00E330F2" w:rsidRPr="00F1411E" w:rsidRDefault="00E330F2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>This code doesn</w:t>
      </w:r>
      <w:r w:rsidR="00CD5B80">
        <w:rPr>
          <w:rFonts w:ascii="Times New Roman" w:hAnsi="Times New Roman" w:cs="Times New Roman"/>
          <w:sz w:val="24"/>
          <w:szCs w:val="24"/>
        </w:rPr>
        <w:t>’</w:t>
      </w:r>
      <w:r w:rsidRPr="00F1411E">
        <w:rPr>
          <w:rFonts w:ascii="Times New Roman" w:hAnsi="Times New Roman" w:cs="Times New Roman"/>
          <w:sz w:val="24"/>
          <w:szCs w:val="24"/>
        </w:rPr>
        <w:t>t involve string manipulation or user input, so it doesn</w:t>
      </w:r>
      <w:r w:rsidR="00CD5B80">
        <w:rPr>
          <w:rFonts w:ascii="Times New Roman" w:hAnsi="Times New Roman" w:cs="Times New Roman"/>
          <w:sz w:val="24"/>
          <w:szCs w:val="24"/>
        </w:rPr>
        <w:t>’</w:t>
      </w:r>
      <w:r w:rsidRPr="00F1411E">
        <w:rPr>
          <w:rFonts w:ascii="Times New Roman" w:hAnsi="Times New Roman" w:cs="Times New Roman"/>
          <w:sz w:val="24"/>
          <w:szCs w:val="24"/>
        </w:rPr>
        <w:t>t exhibit vulnerabilities related to strings.</w:t>
      </w:r>
      <w:r w:rsidR="00CD5B80">
        <w:rPr>
          <w:rFonts w:ascii="Times New Roman" w:hAnsi="Times New Roman" w:cs="Times New Roman"/>
          <w:sz w:val="24"/>
          <w:szCs w:val="24"/>
        </w:rPr>
        <w:t xml:space="preserve">  If there were string input from users, we would need to sanitize it for security purposes.</w:t>
      </w:r>
    </w:p>
    <w:p w14:paraId="3ABC856B" w14:textId="4FB41878" w:rsidR="00E330F2" w:rsidRPr="00F1411E" w:rsidRDefault="00E330F2" w:rsidP="00F141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>Security of the Data Types Exhibited</w:t>
      </w:r>
    </w:p>
    <w:p w14:paraId="4325D8C9" w14:textId="296263EE" w:rsidR="00E330F2" w:rsidRPr="00F1411E" w:rsidRDefault="00CD5B80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an integer data type for the counter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is appropriate for this scenari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="000E1874" w:rsidRPr="00F1411E">
        <w:rPr>
          <w:rFonts w:ascii="Times New Roman" w:hAnsi="Times New Roman" w:cs="Times New Roman"/>
          <w:sz w:val="24"/>
          <w:szCs w:val="24"/>
        </w:rPr>
        <w:t>The program uses a MAX_COUNTER to ensure it remains within the upper bound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E330F2" w:rsidRPr="00F1411E">
        <w:rPr>
          <w:rFonts w:ascii="Times New Roman" w:hAnsi="Times New Roman" w:cs="Times New Roman"/>
          <w:sz w:val="24"/>
          <w:szCs w:val="24"/>
        </w:rPr>
        <w:t>We</w:t>
      </w:r>
      <w:proofErr w:type="gramEnd"/>
      <w:r w:rsidR="00E330F2" w:rsidRPr="00F1411E">
        <w:rPr>
          <w:rFonts w:ascii="Times New Roman" w:hAnsi="Times New Roman" w:cs="Times New Roman"/>
          <w:sz w:val="24"/>
          <w:szCs w:val="24"/>
        </w:rPr>
        <w:t xml:space="preserve"> correctly use mutexes for secure synchronization, ensuring data integrity during concurrent access.</w:t>
      </w:r>
    </w:p>
    <w:p w14:paraId="1DFA60D4" w14:textId="0D614CF1" w:rsidR="00E330F2" w:rsidRPr="00F1411E" w:rsidRDefault="000E1874" w:rsidP="00F141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AE9FAE1" w14:textId="494DA759" w:rsidR="000E6081" w:rsidRDefault="000E1874" w:rsidP="00F1411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The 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C++ application demonstrates fundamental concurrency concepts by creating two threads that </w:t>
      </w:r>
      <w:proofErr w:type="gramStart"/>
      <w:r w:rsidR="00E330F2" w:rsidRPr="00F1411E"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 w:rsidR="00E330F2" w:rsidRPr="00F1411E">
        <w:rPr>
          <w:rFonts w:ascii="Times New Roman" w:hAnsi="Times New Roman" w:cs="Times New Roman"/>
          <w:sz w:val="24"/>
          <w:szCs w:val="24"/>
        </w:rPr>
        <w:t xml:space="preserve"> and down concurrently while addressing performance considerations, security of data types, and mutex-based synchronization.</w:t>
      </w:r>
    </w:p>
    <w:p w14:paraId="1B72DD10" w14:textId="77777777" w:rsidR="00F1411E" w:rsidRPr="00F1411E" w:rsidRDefault="00F1411E" w:rsidP="00F1411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5ED6ACB" w14:textId="6F1065E0" w:rsidR="00134EFD" w:rsidRPr="00F1411E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:</w:t>
      </w:r>
    </w:p>
    <w:p w14:paraId="1BE73BD6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Declare a mutex called </w:t>
      </w:r>
      <w:proofErr w:type="spellStart"/>
      <w:proofErr w:type="gram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proofErr w:type="gramEnd"/>
    </w:p>
    <w:p w14:paraId="44319453" w14:textId="77BBE8B0" w:rsidR="00FC3B44" w:rsidRPr="00F1411E" w:rsidRDefault="00FC3B44" w:rsidP="00E330F2">
      <w:pPr>
        <w:tabs>
          <w:tab w:val="left" w:pos="666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Declare an integer variable called counter and initialize it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0</w:t>
      </w:r>
      <w:proofErr w:type="gramEnd"/>
      <w:r w:rsidR="00E330F2" w:rsidRPr="00F1411E">
        <w:rPr>
          <w:rFonts w:ascii="Times New Roman" w:hAnsi="Times New Roman" w:cs="Times New Roman"/>
          <w:sz w:val="24"/>
          <w:szCs w:val="24"/>
        </w:rPr>
        <w:tab/>
      </w:r>
    </w:p>
    <w:p w14:paraId="219D0B01" w14:textId="0E1A6716" w:rsidR="00E330F2" w:rsidRPr="00F1411E" w:rsidRDefault="00E330F2" w:rsidP="00E330F2">
      <w:pPr>
        <w:tabs>
          <w:tab w:val="left" w:pos="666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Define the maximum count value as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maxCount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(20)</w:t>
      </w:r>
    </w:p>
    <w:p w14:paraId="3D141808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Up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46EAC99E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Lock the mutex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to protect the shared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variable</w:t>
      </w:r>
      <w:proofErr w:type="gramEnd"/>
    </w:p>
    <w:p w14:paraId="38457CA7" w14:textId="19E321EF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Thread 1: Count is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followed by the current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5CCBECBB" w14:textId="706A9665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For increment from 1 to </w:t>
      </w:r>
      <w:proofErr w:type="spellStart"/>
      <w:r w:rsidR="00E330F2" w:rsidRPr="00F1411E">
        <w:rPr>
          <w:rFonts w:ascii="Times New Roman" w:hAnsi="Times New Roman" w:cs="Times New Roman"/>
          <w:sz w:val="24"/>
          <w:szCs w:val="24"/>
        </w:rPr>
        <w:t>maxCount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1645A883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 xml:space="preserve">        Simulate som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work</w:t>
      </w:r>
      <w:proofErr w:type="gramEnd"/>
    </w:p>
    <w:p w14:paraId="095E769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ncrement counter by 1</w:t>
      </w:r>
    </w:p>
    <w:p w14:paraId="07F95AC0" w14:textId="310C2AFE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1: Counting up -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  <w:r w:rsidRPr="00F1411E">
        <w:rPr>
          <w:rFonts w:ascii="Times New Roman" w:hAnsi="Times New Roman" w:cs="Times New Roman"/>
          <w:sz w:val="24"/>
          <w:szCs w:val="24"/>
        </w:rPr>
        <w:t xml:space="preserve"> followed by the updated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7ECB8F10" w14:textId="472D51A4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For End</w:t>
      </w:r>
    </w:p>
    <w:p w14:paraId="23642A14" w14:textId="0E4EBC09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Unlock the mutex </w:t>
      </w:r>
      <w:proofErr w:type="spellStart"/>
      <w:proofErr w:type="gram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proofErr w:type="gramEnd"/>
    </w:p>
    <w:p w14:paraId="26250380" w14:textId="1B3E97C4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Function End</w:t>
      </w:r>
    </w:p>
    <w:p w14:paraId="54AF0167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Down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58D5B8D7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Declare an integer variable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troubleTracker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and initialize it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0</w:t>
      </w:r>
      <w:proofErr w:type="gramEnd"/>
    </w:p>
    <w:p w14:paraId="1A20E394" w14:textId="7B46B7F5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hile counter is not equal to </w:t>
      </w:r>
      <w:proofErr w:type="spellStart"/>
      <w:r w:rsidR="00E330F2" w:rsidRPr="00F1411E">
        <w:rPr>
          <w:rFonts w:ascii="Times New Roman" w:hAnsi="Times New Roman" w:cs="Times New Roman"/>
          <w:sz w:val="24"/>
          <w:szCs w:val="24"/>
        </w:rPr>
        <w:t>maxCount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7AC76593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ncrement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troubleTracker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by 1</w:t>
      </w:r>
    </w:p>
    <w:p w14:paraId="4E90BD2D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Sleep for a while to give Thread 1 a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hance</w:t>
      </w:r>
      <w:proofErr w:type="gramEnd"/>
    </w:p>
    <w:p w14:paraId="4CB52780" w14:textId="556F33C3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hile End</w:t>
      </w:r>
    </w:p>
    <w:p w14:paraId="21B63C18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troubleTracker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is greater than 11:</w:t>
      </w:r>
    </w:p>
    <w:p w14:paraId="672C28E7" w14:textId="4186B31E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2: Trouble!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 w:rsidRPr="00F1411E">
        <w:rPr>
          <w:rFonts w:ascii="Times New Roman" w:hAnsi="Times New Roman" w:cs="Times New Roman"/>
          <w:sz w:val="24"/>
          <w:szCs w:val="24"/>
        </w:rPr>
        <w:t xml:space="preserve"> Counter is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  <w:r w:rsidRPr="00F1411E">
        <w:rPr>
          <w:rFonts w:ascii="Times New Roman" w:hAnsi="Times New Roman" w:cs="Times New Roman"/>
          <w:sz w:val="24"/>
          <w:szCs w:val="24"/>
        </w:rPr>
        <w:t xml:space="preserve"> followed by the current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242A0B00" w14:textId="49AE1015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1: Has not finished counting up yet to 20!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</w:p>
    <w:p w14:paraId="7BF4B3B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Exit th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loop</w:t>
      </w:r>
      <w:proofErr w:type="gramEnd"/>
    </w:p>
    <w:p w14:paraId="749B1CA7" w14:textId="3E9621FC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If End</w:t>
      </w:r>
    </w:p>
    <w:p w14:paraId="75A0A1CA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Lock the mutex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to protect the shared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variable</w:t>
      </w:r>
      <w:proofErr w:type="gramEnd"/>
    </w:p>
    <w:p w14:paraId="2E6BC8E1" w14:textId="35DFA9C9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 xml:space="preserve">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Thread 2: Count is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followed by the current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78063B5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hile true:</w:t>
      </w:r>
    </w:p>
    <w:p w14:paraId="2220B156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Simulate som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work</w:t>
      </w:r>
      <w:proofErr w:type="gramEnd"/>
    </w:p>
    <w:p w14:paraId="5B3FF39A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f counter is greater than or equal to 1:</w:t>
      </w:r>
    </w:p>
    <w:p w14:paraId="3F714019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Decrement counter by 1</w:t>
      </w:r>
    </w:p>
    <w:p w14:paraId="76B4E129" w14:textId="49C66F33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2: Counting down -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  <w:r w:rsidRPr="00F1411E">
        <w:rPr>
          <w:rFonts w:ascii="Times New Roman" w:hAnsi="Times New Roman" w:cs="Times New Roman"/>
          <w:sz w:val="24"/>
          <w:szCs w:val="24"/>
        </w:rPr>
        <w:t xml:space="preserve"> followed by the updated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160CFC0A" w14:textId="0C20D9E3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If End</w:t>
      </w:r>
    </w:p>
    <w:p w14:paraId="142ED92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f counter is equal to 0:</w:t>
      </w:r>
    </w:p>
    <w:p w14:paraId="644E9A24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Exit th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loop</w:t>
      </w:r>
      <w:proofErr w:type="gramEnd"/>
    </w:p>
    <w:p w14:paraId="1A49A915" w14:textId="42F5D41A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If End</w:t>
      </w:r>
    </w:p>
    <w:p w14:paraId="273A0E46" w14:textId="327958DB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While End</w:t>
      </w:r>
    </w:p>
    <w:p w14:paraId="367C4E84" w14:textId="795C59F8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Function End</w:t>
      </w:r>
    </w:p>
    <w:p w14:paraId="59DCE5F5" w14:textId="36E5CB8A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M</w:t>
      </w:r>
      <w:r w:rsidRPr="00F1411E">
        <w:rPr>
          <w:rFonts w:ascii="Times New Roman" w:hAnsi="Times New Roman" w:cs="Times New Roman"/>
          <w:sz w:val="24"/>
          <w:szCs w:val="24"/>
        </w:rPr>
        <w:t xml:space="preserve">ain </w:t>
      </w:r>
      <w:r w:rsidRPr="00F1411E">
        <w:rPr>
          <w:rFonts w:ascii="Times New Roman" w:hAnsi="Times New Roman" w:cs="Times New Roman"/>
          <w:sz w:val="24"/>
          <w:szCs w:val="24"/>
        </w:rPr>
        <w:t>F</w:t>
      </w:r>
      <w:r w:rsidRPr="00F1411E">
        <w:rPr>
          <w:rFonts w:ascii="Times New Roman" w:hAnsi="Times New Roman" w:cs="Times New Roman"/>
          <w:sz w:val="24"/>
          <w:szCs w:val="24"/>
        </w:rPr>
        <w:t>unction:</w:t>
      </w:r>
    </w:p>
    <w:p w14:paraId="0A6ED733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Create a thread thread1 that executes the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Up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unction</w:t>
      </w:r>
      <w:proofErr w:type="gramEnd"/>
    </w:p>
    <w:p w14:paraId="59428848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Create a thread thread2 that executes the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Down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unction</w:t>
      </w:r>
      <w:proofErr w:type="gramEnd"/>
    </w:p>
    <w:p w14:paraId="68731A4E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ait for thread1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inish</w:t>
      </w:r>
      <w:proofErr w:type="gramEnd"/>
    </w:p>
    <w:p w14:paraId="22C50E9C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ait for thread2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inish</w:t>
      </w:r>
      <w:proofErr w:type="gramEnd"/>
    </w:p>
    <w:p w14:paraId="0FAE99FA" w14:textId="7CCE3C34" w:rsidR="00BA5FBF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Return 0</w:t>
      </w:r>
    </w:p>
    <w:p w14:paraId="5857B5CE" w14:textId="6A8FF62F" w:rsidR="00E66D33" w:rsidRPr="00F1411E" w:rsidRDefault="00FC3B44" w:rsidP="00E66D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 xml:space="preserve">Main </w:t>
      </w:r>
      <w:r w:rsidR="002E10C5" w:rsidRPr="00F1411E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F1411E">
        <w:rPr>
          <w:rFonts w:ascii="Times New Roman" w:hAnsi="Times New Roman" w:cs="Times New Roman"/>
          <w:sz w:val="24"/>
          <w:szCs w:val="24"/>
        </w:rPr>
        <w:t>En</w:t>
      </w:r>
      <w:r w:rsidR="00E66D33" w:rsidRPr="00F1411E">
        <w:rPr>
          <w:rFonts w:ascii="Times New Roman" w:hAnsi="Times New Roman" w:cs="Times New Roman"/>
          <w:sz w:val="24"/>
          <w:szCs w:val="24"/>
        </w:rPr>
        <w:t>d</w:t>
      </w:r>
    </w:p>
    <w:p w14:paraId="0C252DBB" w14:textId="095827FE" w:rsidR="00E66D33" w:rsidRPr="00F1411E" w:rsidRDefault="00E66D33" w:rsidP="00E66D33">
      <w:pPr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br w:type="page"/>
      </w:r>
    </w:p>
    <w:p w14:paraId="394779E6" w14:textId="1203CF1C" w:rsidR="00010870" w:rsidRPr="00F1411E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 Section</w:t>
      </w:r>
    </w:p>
    <w:p w14:paraId="2A3366B2" w14:textId="18CE3156" w:rsidR="00CE3D3D" w:rsidRPr="00F1411E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35A968D8" w:rsidR="00D03884" w:rsidRPr="00F1411E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Asking for User input, performing validation, and limiting special characters input.</w:t>
      </w:r>
    </w:p>
    <w:p w14:paraId="524BD170" w14:textId="41AE9320" w:rsidR="001F5791" w:rsidRPr="00F1411E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noProof/>
        </w:rPr>
        <w:drawing>
          <wp:inline distT="0" distB="0" distL="0" distR="0" wp14:anchorId="120A1215" wp14:editId="332790E1">
            <wp:extent cx="5943600" cy="1480820"/>
            <wp:effectExtent l="0" t="0" r="0" b="0"/>
            <wp:docPr id="54955928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59287" name="Picture 1" descr="A screen 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11E6F" w14:textId="38CF423C" w:rsidR="00EE4760" w:rsidRPr="00F1411E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igure </w:t>
      </w:r>
      <w:r w:rsidR="00BA5FBF"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B8821F3" w14:textId="3E0F84D9" w:rsidR="008330B4" w:rsidRPr="00F1411E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GitHub Repo</w:t>
      </w:r>
    </w:p>
    <w:p w14:paraId="2ABA1AEC" w14:textId="36CF11C8" w:rsidR="00FE4142" w:rsidRPr="00F1411E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noProof/>
        </w:rPr>
        <w:drawing>
          <wp:inline distT="0" distB="0" distL="0" distR="0" wp14:anchorId="7DD5E869" wp14:editId="44A1CC37">
            <wp:extent cx="5943600" cy="4062095"/>
            <wp:effectExtent l="0" t="0" r="0" b="0"/>
            <wp:docPr id="93083277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832774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4142" w:rsidRPr="00F1411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33BD5" w14:textId="77777777" w:rsidR="00F1353D" w:rsidRDefault="00F1353D" w:rsidP="004B18FC">
      <w:pPr>
        <w:spacing w:after="0" w:line="240" w:lineRule="auto"/>
      </w:pPr>
      <w:r>
        <w:separator/>
      </w:r>
    </w:p>
  </w:endnote>
  <w:endnote w:type="continuationSeparator" w:id="0">
    <w:p w14:paraId="1E029320" w14:textId="77777777" w:rsidR="00F1353D" w:rsidRDefault="00F1353D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9E196" w14:textId="77777777" w:rsidR="00F1353D" w:rsidRDefault="00F1353D" w:rsidP="004B18FC">
      <w:pPr>
        <w:spacing w:after="0" w:line="240" w:lineRule="auto"/>
      </w:pPr>
      <w:r>
        <w:separator/>
      </w:r>
    </w:p>
  </w:footnote>
  <w:footnote w:type="continuationSeparator" w:id="0">
    <w:p w14:paraId="40A3792B" w14:textId="77777777" w:rsidR="00F1353D" w:rsidRDefault="00F1353D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tKwFALj+IRMtAAAA"/>
  </w:docVars>
  <w:rsids>
    <w:rsidRoot w:val="000E6081"/>
    <w:rsid w:val="00006059"/>
    <w:rsid w:val="00010870"/>
    <w:rsid w:val="0003508C"/>
    <w:rsid w:val="000867D7"/>
    <w:rsid w:val="000875B3"/>
    <w:rsid w:val="000C6A29"/>
    <w:rsid w:val="000E1874"/>
    <w:rsid w:val="000E6081"/>
    <w:rsid w:val="001249C9"/>
    <w:rsid w:val="00134EFD"/>
    <w:rsid w:val="001D6090"/>
    <w:rsid w:val="001F5791"/>
    <w:rsid w:val="00201AB2"/>
    <w:rsid w:val="00284AAD"/>
    <w:rsid w:val="002A0327"/>
    <w:rsid w:val="002B5216"/>
    <w:rsid w:val="002D2237"/>
    <w:rsid w:val="002E10C5"/>
    <w:rsid w:val="00301B21"/>
    <w:rsid w:val="00331B6F"/>
    <w:rsid w:val="003722FD"/>
    <w:rsid w:val="00443A62"/>
    <w:rsid w:val="00456884"/>
    <w:rsid w:val="004B18FC"/>
    <w:rsid w:val="004E73F0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931786"/>
    <w:rsid w:val="009C5DAE"/>
    <w:rsid w:val="00A15F34"/>
    <w:rsid w:val="00A30826"/>
    <w:rsid w:val="00A644A2"/>
    <w:rsid w:val="00A750DF"/>
    <w:rsid w:val="00A97370"/>
    <w:rsid w:val="00AA1BB2"/>
    <w:rsid w:val="00B04C72"/>
    <w:rsid w:val="00B44828"/>
    <w:rsid w:val="00BA5FBF"/>
    <w:rsid w:val="00C94F88"/>
    <w:rsid w:val="00CD5B80"/>
    <w:rsid w:val="00CE3D3D"/>
    <w:rsid w:val="00D03884"/>
    <w:rsid w:val="00D07343"/>
    <w:rsid w:val="00D109FF"/>
    <w:rsid w:val="00D271B8"/>
    <w:rsid w:val="00DA7830"/>
    <w:rsid w:val="00DC1A99"/>
    <w:rsid w:val="00E330F2"/>
    <w:rsid w:val="00E33C15"/>
    <w:rsid w:val="00E66D33"/>
    <w:rsid w:val="00EC2442"/>
    <w:rsid w:val="00EE4760"/>
    <w:rsid w:val="00F04D2D"/>
    <w:rsid w:val="00F1353D"/>
    <w:rsid w:val="00F1411E"/>
    <w:rsid w:val="00F47A31"/>
    <w:rsid w:val="00F948FB"/>
    <w:rsid w:val="00FC2425"/>
    <w:rsid w:val="00FC3B44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7</Pages>
  <Words>672</Words>
  <Characters>3457</Characters>
  <Application>Microsoft Office Word</Application>
  <DocSecurity>0</DocSecurity>
  <Lines>10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3</cp:revision>
  <dcterms:created xsi:type="dcterms:W3CDTF">2023-10-30T00:40:00Z</dcterms:created>
  <dcterms:modified xsi:type="dcterms:W3CDTF">2023-10-30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